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3803F7" w14:textId="4828BAC8" w:rsidR="004B6ED1" w:rsidRDefault="006303B1">
      <w:proofErr w:type="gramStart"/>
      <w:r>
        <w:t>Name :</w:t>
      </w:r>
      <w:proofErr w:type="gramEnd"/>
      <w:r>
        <w:t xml:space="preserve"> </w:t>
      </w:r>
      <w:r w:rsidR="00282392">
        <w:t>Noufal</w:t>
      </w:r>
    </w:p>
    <w:sectPr w:rsidR="004B6ED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MyM7QwMDAzNzYwNzNX0lEKTi0uzszPAykwqgUAomnYcSwAAAA="/>
  </w:docVars>
  <w:rsids>
    <w:rsidRoot w:val="00FC73ED"/>
    <w:rsid w:val="00282392"/>
    <w:rsid w:val="004B6ED1"/>
    <w:rsid w:val="006303B1"/>
    <w:rsid w:val="007E5743"/>
    <w:rsid w:val="00F37B00"/>
    <w:rsid w:val="00FC73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E1D9A7"/>
  <w15:chartTrackingRefBased/>
  <w15:docId w15:val="{F094B896-7132-45C8-9D63-0CB8CE90AC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</Words>
  <Characters>12</Characters>
  <Application>Microsoft Office Word</Application>
  <DocSecurity>0</DocSecurity>
  <Lines>1</Lines>
  <Paragraphs>1</Paragraphs>
  <ScaleCrop>false</ScaleCrop>
  <Company/>
  <LinksUpToDate>false</LinksUpToDate>
  <CharactersWithSpaces>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med Noufal P M</dc:creator>
  <cp:keywords/>
  <dc:description/>
  <cp:lastModifiedBy>Mohamed Noufal P M</cp:lastModifiedBy>
  <cp:revision>5</cp:revision>
  <dcterms:created xsi:type="dcterms:W3CDTF">2022-01-10T04:15:00Z</dcterms:created>
  <dcterms:modified xsi:type="dcterms:W3CDTF">2022-01-10T04:24:00Z</dcterms:modified>
</cp:coreProperties>
</file>